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D06EA9" w14:textId="77777777" w:rsidR="00C015CD" w:rsidRDefault="00000000">
      <w:pPr>
        <w:pStyle w:val="Title"/>
      </w:pPr>
      <w:r>
        <w:t>Logistic Regression On Churn Based On Hour of Day, Days Since Prior Order, and Add to Cart Order</w:t>
      </w:r>
    </w:p>
    <w:p w14:paraId="29325284" w14:textId="77777777" w:rsidR="00C015CD" w:rsidRDefault="00000000">
      <w:pPr>
        <w:pStyle w:val="Date"/>
      </w:pPr>
      <w:r>
        <w:t>2024-04-19</w:t>
      </w:r>
    </w:p>
    <w:p w14:paraId="0A945504" w14:textId="77777777" w:rsidR="00C015CD" w:rsidRDefault="00000000">
      <w:pPr>
        <w:pStyle w:val="Heading1"/>
      </w:pPr>
      <w:bookmarkStart w:id="0" w:name="load-the-necessary-library"/>
      <w:r>
        <w:t>Load the necessary library</w:t>
      </w:r>
    </w:p>
    <w:p w14:paraId="778E43BB" w14:textId="77777777" w:rsidR="00C015CD" w:rsidRDefault="00000000">
      <w:pPr>
        <w:pStyle w:val="FirstParagraph"/>
      </w:pPr>
      <w:r>
        <w:t>library(dplyr)</w:t>
      </w:r>
    </w:p>
    <w:p w14:paraId="235B0705" w14:textId="77777777" w:rsidR="00DD19CC" w:rsidRDefault="00000000">
      <w:pPr>
        <w:pStyle w:val="BodyText"/>
      </w:pPr>
      <w:r>
        <w:t>#Load Data Sets</w:t>
      </w:r>
    </w:p>
    <w:p w14:paraId="27C94F80" w14:textId="623B989F" w:rsidR="00C015CD" w:rsidRDefault="00000000">
      <w:pPr>
        <w:pStyle w:val="BodyText"/>
      </w:pPr>
      <w:r>
        <w:t xml:space="preserve"> order_products_train &lt;- read.csv(“path_to_order_products_train.csv”) orders &lt;- read.csv(“path_to_orders.csv”)</w:t>
      </w:r>
    </w:p>
    <w:p w14:paraId="70FBB0FF" w14:textId="77777777" w:rsidR="00C015CD" w:rsidRDefault="00000000">
      <w:pPr>
        <w:pStyle w:val="Heading1"/>
      </w:pPr>
      <w:bookmarkStart w:id="1" w:name="merge-datasets-on-order_id"/>
      <w:bookmarkEnd w:id="0"/>
      <w:r>
        <w:t>Merge datasets on order_id</w:t>
      </w:r>
    </w:p>
    <w:p w14:paraId="02C21C21" w14:textId="77777777" w:rsidR="00C015CD" w:rsidRDefault="00000000">
      <w:pPr>
        <w:pStyle w:val="FirstParagraph"/>
      </w:pPr>
      <w:r>
        <w:t>combined_data &lt;- merge(order_products_train, orders, by = “order_id”)</w:t>
      </w:r>
    </w:p>
    <w:p w14:paraId="6BBDCA45" w14:textId="77777777" w:rsidR="00C015CD" w:rsidRDefault="00000000">
      <w:pPr>
        <w:pStyle w:val="Heading1"/>
      </w:pPr>
      <w:bookmarkStart w:id="2" w:name="create-churn-variable"/>
      <w:bookmarkEnd w:id="1"/>
      <w:r>
        <w:t>Create churn variable</w:t>
      </w:r>
    </w:p>
    <w:p w14:paraId="6B05A051" w14:textId="77777777" w:rsidR="00C015CD" w:rsidRDefault="00000000">
      <w:pPr>
        <w:pStyle w:val="FirstParagraph"/>
      </w:pPr>
      <w:r>
        <w:t>combined_data</w:t>
      </w:r>
      <m:oMath>
        <m:r>
          <w:rPr>
            <w:rFonts w:ascii="Cambria Math" w:hAnsi="Cambria Math"/>
          </w:rPr>
          <m:t>churn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as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facto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ombi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ata</m:t>
        </m:r>
      </m:oMath>
      <w:r>
        <w:t>reordered == 0)</w:t>
      </w:r>
    </w:p>
    <w:p w14:paraId="51E43FE2" w14:textId="102FA41D" w:rsidR="00C015CD" w:rsidRDefault="00000000">
      <w:pPr>
        <w:pStyle w:val="Heading1"/>
      </w:pPr>
      <w:bookmarkStart w:id="3" w:name="X85af39f3c208e9b69e46e9cff79f0bf02d16c37"/>
      <w:bookmarkEnd w:id="2"/>
      <w:r>
        <w:t xml:space="preserve">Select relevant columns for the logistic </w:t>
      </w:r>
      <w:proofErr w:type="gramStart"/>
      <w:r>
        <w:t>regression</w:t>
      </w:r>
      <w:proofErr w:type="gramEnd"/>
    </w:p>
    <w:p w14:paraId="3C738FB4" w14:textId="77777777" w:rsidR="00C015CD" w:rsidRDefault="00000000">
      <w:pPr>
        <w:pStyle w:val="FirstParagraph"/>
      </w:pPr>
      <w:r>
        <w:t>final_data &lt;- combined_data %&gt;% select(churn, order_hour_of_day, days_since_prior_order, add_to_cart_order) # Add other predictors as needed</w:t>
      </w:r>
    </w:p>
    <w:p w14:paraId="385CB49F" w14:textId="77777777" w:rsidR="00C015CD" w:rsidRDefault="00000000">
      <w:pPr>
        <w:pStyle w:val="Heading1"/>
      </w:pPr>
      <w:bookmarkStart w:id="4" w:name="logistic-regression"/>
      <w:bookmarkEnd w:id="3"/>
      <w:r>
        <w:t>Logistic regression</w:t>
      </w:r>
    </w:p>
    <w:p w14:paraId="578A157F" w14:textId="77777777" w:rsidR="00C015CD" w:rsidRDefault="00000000">
      <w:pPr>
        <w:pStyle w:val="FirstParagraph"/>
      </w:pPr>
      <w:r>
        <w:t>logistic_model &lt;- glm(churn ~ ., data = final_data, family = “binomial”)</w:t>
      </w:r>
    </w:p>
    <w:p w14:paraId="67678BE4" w14:textId="77777777" w:rsidR="00C015CD" w:rsidRDefault="00000000">
      <w:pPr>
        <w:pStyle w:val="Heading1"/>
      </w:pPr>
      <w:bookmarkStart w:id="5" w:name="summary-of-the-logistic-regression-model"/>
      <w:bookmarkEnd w:id="4"/>
      <w:r>
        <w:t>Summary of the logistic regression model</w:t>
      </w:r>
    </w:p>
    <w:p w14:paraId="0A6E931B" w14:textId="77777777" w:rsidR="00C015CD" w:rsidRDefault="00000000">
      <w:pPr>
        <w:pStyle w:val="FirstParagraph"/>
      </w:pPr>
      <w:r>
        <w:t>summary(logistic_model)</w:t>
      </w:r>
    </w:p>
    <w:p w14:paraId="3FD85B98" w14:textId="457DCCF3" w:rsidR="00DD19CC" w:rsidRDefault="00DD19CC" w:rsidP="00DD19CC">
      <w:pPr>
        <w:pStyle w:val="BodyText"/>
      </w:pPr>
      <w:r>
        <w:rPr>
          <w:noProof/>
        </w:rPr>
        <w:lastRenderedPageBreak/>
        <w:drawing>
          <wp:inline distT="0" distB="0" distL="0" distR="0" wp14:anchorId="062C68BD" wp14:editId="3C249381">
            <wp:extent cx="5407025" cy="2727325"/>
            <wp:effectExtent l="0" t="0" r="0" b="0"/>
            <wp:docPr id="582804972" name="Picture 1" descr="A white scree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804972" name="Picture 1" descr="A white screen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025" cy="272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6A343" w14:textId="77777777" w:rsidR="00DD19CC" w:rsidRDefault="00DD19CC" w:rsidP="00DD19CC">
      <w:pPr>
        <w:pStyle w:val="BodyText"/>
        <w:numPr>
          <w:ilvl w:val="0"/>
          <w:numId w:val="2"/>
        </w:numPr>
      </w:pPr>
      <w:r w:rsidRPr="00DD19CC">
        <w:t xml:space="preserve">Orders made later in the day are slightly more likely to result in churn. </w:t>
      </w:r>
    </w:p>
    <w:p w14:paraId="7726E5D3" w14:textId="77777777" w:rsidR="00DD19CC" w:rsidRDefault="00DD19CC" w:rsidP="00DD19CC">
      <w:pPr>
        <w:pStyle w:val="BodyText"/>
        <w:numPr>
          <w:ilvl w:val="0"/>
          <w:numId w:val="2"/>
        </w:numPr>
      </w:pPr>
      <w:r w:rsidRPr="00DD19CC">
        <w:t>The more days there are since a customer's prior order, the more likely they are to churn.</w:t>
      </w:r>
    </w:p>
    <w:p w14:paraId="38F7BCEE" w14:textId="01D22D77" w:rsidR="00DD19CC" w:rsidRDefault="00DD19CC" w:rsidP="00DD19CC">
      <w:pPr>
        <w:pStyle w:val="BodyText"/>
        <w:numPr>
          <w:ilvl w:val="0"/>
          <w:numId w:val="2"/>
        </w:numPr>
      </w:pPr>
      <w:r w:rsidRPr="00DD19CC">
        <w:t xml:space="preserve"> Items added to the cart later in the order process are more likely to be associated with churn.</w:t>
      </w:r>
    </w:p>
    <w:bookmarkEnd w:id="5"/>
    <w:p w14:paraId="019EC501" w14:textId="1F3B5BD3" w:rsidR="00DD19CC" w:rsidRPr="00DD19CC" w:rsidRDefault="00DD19CC" w:rsidP="00DD19CC">
      <w:pPr>
        <w:pStyle w:val="BodyText"/>
      </w:pPr>
    </w:p>
    <w:sectPr w:rsidR="00DD19CC" w:rsidRPr="00DD19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C95EC9" w14:textId="77777777" w:rsidR="00A92DBC" w:rsidRDefault="00A92DBC">
      <w:pPr>
        <w:spacing w:after="0"/>
      </w:pPr>
      <w:r>
        <w:separator/>
      </w:r>
    </w:p>
  </w:endnote>
  <w:endnote w:type="continuationSeparator" w:id="0">
    <w:p w14:paraId="3B3F8B62" w14:textId="77777777" w:rsidR="00A92DBC" w:rsidRDefault="00A92D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C8FFFD" w14:textId="77777777" w:rsidR="00A92DBC" w:rsidRDefault="00A92DBC">
      <w:r>
        <w:separator/>
      </w:r>
    </w:p>
  </w:footnote>
  <w:footnote w:type="continuationSeparator" w:id="0">
    <w:p w14:paraId="640D6309" w14:textId="77777777" w:rsidR="00A92DBC" w:rsidRDefault="00A92D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C98BF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58A5FFF"/>
    <w:multiLevelType w:val="hybridMultilevel"/>
    <w:tmpl w:val="129C5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2746270">
    <w:abstractNumId w:val="0"/>
  </w:num>
  <w:num w:numId="2" w16cid:durableId="18963586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15CD"/>
    <w:rsid w:val="00A92DBC"/>
    <w:rsid w:val="00C015CD"/>
    <w:rsid w:val="00DD19C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1ED17"/>
  <w15:docId w15:val="{E440065E-90F8-45CC-B8EC-8AD72B331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69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63</Words>
  <Characters>935</Characters>
  <Application>Microsoft Office Word</Application>
  <DocSecurity>0</DocSecurity>
  <Lines>7</Lines>
  <Paragraphs>2</Paragraphs>
  <ScaleCrop>false</ScaleCrop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 On Churn Based On Hour of Day, Days Since Prior Order, and Add to Cart Order</dc:title>
  <dc:creator/>
  <cp:keywords/>
  <cp:lastModifiedBy>Hadschin, Cameron Nelson</cp:lastModifiedBy>
  <cp:revision>2</cp:revision>
  <dcterms:created xsi:type="dcterms:W3CDTF">2024-04-19T14:25:00Z</dcterms:created>
  <dcterms:modified xsi:type="dcterms:W3CDTF">2024-04-19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9</vt:lpwstr>
  </property>
  <property fmtid="{D5CDD505-2E9C-101B-9397-08002B2CF9AE}" pid="3" name="output">
    <vt:lpwstr/>
  </property>
</Properties>
</file>